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AFD3E" w14:textId="77777777" w:rsidR="00AA1FCD" w:rsidRPr="004F2031" w:rsidRDefault="00AA1FCD">
      <w:pPr>
        <w:spacing w:after="0" w:line="240" w:lineRule="auto"/>
        <w:rPr>
          <w:rFonts w:ascii="Corbel" w:hAnsi="Corbel" w:cs="Tahoma"/>
          <w:color w:val="auto"/>
          <w:lang w:val="en-GB"/>
        </w:rPr>
      </w:pPr>
    </w:p>
    <w:p w14:paraId="72B21215" w14:textId="77777777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346C924F" w14:textId="6BE843A6" w:rsidR="00AA1FCD" w:rsidRPr="004F2031" w:rsidRDefault="002D7484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 w:rsidR="00EA245B">
        <w:rPr>
          <w:rFonts w:ascii="Corbel" w:hAnsi="Corbel" w:cs="Tahoma"/>
          <w:b/>
          <w:bCs/>
          <w:smallCaps/>
          <w:color w:val="auto"/>
          <w:szCs w:val="24"/>
          <w:lang w:val="en-GB"/>
        </w:rPr>
        <w:t>202</w:t>
      </w:r>
      <w:r w:rsidR="00CB2E62">
        <w:rPr>
          <w:rFonts w:ascii="Corbel" w:hAnsi="Corbel" w:cs="Tahoma"/>
          <w:b/>
          <w:bCs/>
          <w:smallCaps/>
          <w:color w:val="auto"/>
          <w:szCs w:val="24"/>
          <w:lang w:val="en-GB"/>
        </w:rPr>
        <w:t>4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 w:rsidR="00EA245B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</w:t>
      </w:r>
      <w:r w:rsidR="00CB2E62">
        <w:rPr>
          <w:rFonts w:ascii="Corbel" w:hAnsi="Corbel" w:cs="Tahoma"/>
          <w:b/>
          <w:bCs/>
          <w:smallCaps/>
          <w:color w:val="auto"/>
          <w:szCs w:val="24"/>
          <w:lang w:val="en-GB"/>
        </w:rPr>
        <w:t>5</w:t>
      </w:r>
    </w:p>
    <w:p w14:paraId="4435C315" w14:textId="77777777" w:rsidR="00AA1FCD" w:rsidRPr="004F2031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GB"/>
        </w:rPr>
      </w:pPr>
    </w:p>
    <w:p w14:paraId="5D89C30F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CB2E62" w14:paraId="681F07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0D0CC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4AF6769" w14:textId="77777777" w:rsidR="00AA1FCD" w:rsidRPr="008F7F2A" w:rsidRDefault="00CF7199" w:rsidP="00CF7199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Architecture and space in qualitative fieldwork</w:t>
            </w:r>
          </w:p>
        </w:tc>
      </w:tr>
      <w:tr w:rsidR="00AA1FCD" w:rsidRPr="001C26A0" w14:paraId="52E411F6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96CCA1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code *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D91F155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EA245B" w14:paraId="338B6E24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291DA2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06B6842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color w:val="auto"/>
                <w:szCs w:val="24"/>
                <w:lang w:val="en-US"/>
              </w:rPr>
              <w:t>College of Social Sciences</w:t>
            </w:r>
          </w:p>
        </w:tc>
      </w:tr>
      <w:tr w:rsidR="00AA1FCD" w:rsidRPr="00EA245B" w14:paraId="5F3B5CC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70D1D78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304107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Institute of Sociological Sciences</w:t>
            </w:r>
          </w:p>
        </w:tc>
      </w:tr>
      <w:tr w:rsidR="00AA1FCD" w:rsidRPr="004F2031" w14:paraId="2E974BE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3624AF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E1D438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Sociology, Social Work</w:t>
            </w:r>
          </w:p>
        </w:tc>
      </w:tr>
      <w:tr w:rsidR="00AA1FCD" w:rsidRPr="004F2031" w14:paraId="469A62C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488601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49DC6E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, MA</w:t>
            </w:r>
          </w:p>
        </w:tc>
      </w:tr>
      <w:tr w:rsidR="00AA1FCD" w:rsidRPr="004F2031" w14:paraId="3DB985D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CBEE3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97F8FB9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7D85493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14FAC6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966AA0" w14:textId="77777777" w:rsidR="00AA1FCD" w:rsidRPr="004F2031" w:rsidRDefault="001C04ED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Full time</w:t>
            </w:r>
          </w:p>
        </w:tc>
      </w:tr>
      <w:tr w:rsidR="00AA1FCD" w:rsidRPr="00EA245B" w14:paraId="32D89F0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570C62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F831566" w14:textId="1F7B3423" w:rsidR="00AA1FCD" w:rsidRPr="004F2031" w:rsidRDefault="00EA245B" w:rsidP="00D940F6">
            <w:pPr>
              <w:pStyle w:val="Odpowiedzi"/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202</w:t>
            </w:r>
            <w:r w:rsidR="00CB2E62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4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/202</w:t>
            </w:r>
            <w:r w:rsidR="00CB2E62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>5</w:t>
            </w:r>
            <w:r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  <w:lang w:val="en-GB"/>
              </w:rPr>
              <w:t xml:space="preserve"> </w:t>
            </w:r>
          </w:p>
        </w:tc>
      </w:tr>
      <w:tr w:rsidR="00AA1FCD" w:rsidRPr="00EA245B" w14:paraId="0888D35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59B97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2DEA77" w14:textId="77777777" w:rsidR="00AA1FCD" w:rsidRPr="00EA245B" w:rsidRDefault="00EA245B" w:rsidP="008F7F2A">
            <w:pPr>
              <w:pStyle w:val="Odpowiedzi"/>
              <w:rPr>
                <w:rFonts w:ascii="Corbel" w:hAnsi="Corbel" w:cs="Tahoma"/>
                <w:b w:val="0"/>
                <w:i/>
                <w:color w:val="FF0000"/>
                <w:sz w:val="24"/>
                <w:szCs w:val="24"/>
              </w:rPr>
            </w:pPr>
            <w:r w:rsidRPr="00EA245B">
              <w:rPr>
                <w:rFonts w:ascii="Corbel" w:hAnsi="Corbel" w:cs="Tahoma"/>
                <w:b w:val="0"/>
                <w:i/>
                <w:color w:val="auto"/>
                <w:sz w:val="24"/>
                <w:szCs w:val="24"/>
              </w:rPr>
              <w:t>Classes</w:t>
            </w:r>
          </w:p>
        </w:tc>
      </w:tr>
      <w:tr w:rsidR="00AA1FCD" w:rsidRPr="004F2031" w14:paraId="783FED9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41F761D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02E60A" w14:textId="77777777" w:rsidR="00AA1FCD" w:rsidRPr="004F2031" w:rsidRDefault="00EA245B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F6FF998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8B940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BA8AE9" w14:textId="77777777" w:rsidR="00AA1FCD" w:rsidRPr="004F2031" w:rsidRDefault="00AA1FCD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</w:p>
        </w:tc>
      </w:tr>
      <w:tr w:rsidR="00AA1FCD" w:rsidRPr="004F2031" w14:paraId="70A57FBA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5C6F3BE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C818A5A" w14:textId="77777777" w:rsidR="00AA1FCD" w:rsidRPr="00CB2E62" w:rsidRDefault="008F7F2A">
            <w:pPr>
              <w:pStyle w:val="Odpowiedzi"/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</w:pPr>
            <w:r w:rsidRPr="00CB2E62">
              <w:rPr>
                <w:rFonts w:ascii="Corbel" w:hAnsi="Corbel" w:cs="Tahoma"/>
                <w:b w:val="0"/>
                <w:iCs/>
                <w:color w:val="auto"/>
                <w:sz w:val="24"/>
                <w:szCs w:val="24"/>
                <w:lang w:val="en-GB"/>
              </w:rPr>
              <w:t>Dominik Porczyński</w:t>
            </w:r>
          </w:p>
        </w:tc>
      </w:tr>
    </w:tbl>
    <w:p w14:paraId="1821E50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675C0B17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5122717B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1686CC0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0E20DF44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1.1.Learning format – number of hours and ECTS credits </w:t>
      </w:r>
    </w:p>
    <w:p w14:paraId="1E21DB31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24174F5E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3E2B61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7B6FD77B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AA8F0F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63EF238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DEF190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E5E30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443427B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35A58B4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C09BA1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C3425B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797F43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B818D5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20C14D77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D4C950D" w14:textId="14BE9ACD" w:rsidR="00AA1FCD" w:rsidRPr="004F2031" w:rsidRDefault="00CB2E62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/</w:t>
            </w:r>
            <w:r w:rsidR="00EA245B">
              <w:rPr>
                <w:rFonts w:ascii="Corbel" w:eastAsia="Calibri" w:hAnsi="Corbel" w:cs="Tahoma"/>
                <w:color w:val="auto"/>
                <w:sz w:val="24"/>
                <w:lang w:val="en-GB"/>
              </w:rPr>
              <w:t>2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FEEDA2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7EF5EDA" w14:textId="77777777" w:rsidR="00AA1FCD" w:rsidRPr="004F2031" w:rsidRDefault="00A64BAB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16CCE6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6BF8F7D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F07284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C66366D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842D2D5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9F0A0B" w14:textId="77777777" w:rsidR="00AA1FCD" w:rsidRPr="004F2031" w:rsidRDefault="008F7F2A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–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E5151F0" w14:textId="77777777" w:rsidR="00AA1FCD" w:rsidRPr="004F2031" w:rsidRDefault="00DF44A5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</w:t>
            </w:r>
          </w:p>
        </w:tc>
      </w:tr>
    </w:tbl>
    <w:p w14:paraId="32C58993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5F3BA0D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D967383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5FDA116D" w14:textId="77777777" w:rsidR="00AA1FCD" w:rsidRPr="00706CAC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 w:rsidRPr="00706CAC">
        <w:rPr>
          <w:rFonts w:ascii="Corbel" w:hAnsi="Corbel" w:cs="Tahoma"/>
          <w:smallCaps w:val="0"/>
          <w:color w:val="auto"/>
          <w:szCs w:val="24"/>
          <w:lang w:val="en-US"/>
        </w:rPr>
        <w:t>- conducted in a traditional way</w:t>
      </w:r>
    </w:p>
    <w:p w14:paraId="4BDB5C36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involving distance education</w:t>
      </w: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methods and techniques</w:t>
      </w:r>
    </w:p>
    <w:p w14:paraId="396D66B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350B9324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1818992F" w14:textId="77777777" w:rsidR="00AA1FCD" w:rsidRPr="008F7F2A" w:rsidRDefault="008F7F2A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8F7F2A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Pass with a grade</w:t>
      </w:r>
    </w:p>
    <w:p w14:paraId="02B9500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A3FFFF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44BCEB9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CB2E62" w14:paraId="1D0C6EED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B4662D5" w14:textId="77777777" w:rsidR="001C04ED" w:rsidRPr="008F7F2A" w:rsidRDefault="001C04ED" w:rsidP="001C04E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8F7F2A">
              <w:rPr>
                <w:rFonts w:ascii="Corbel" w:hAnsi="Corbel" w:cs="Arial"/>
                <w:iCs/>
                <w:color w:val="auto"/>
                <w:sz w:val="22"/>
                <w:shd w:val="clear" w:color="auto" w:fill="FFFFFF"/>
                <w:lang w:val="en-US"/>
              </w:rPr>
              <w:t>Intermediate- advanced</w:t>
            </w:r>
            <w:r w:rsidRPr="008F7F2A">
              <w:rPr>
                <w:rFonts w:ascii="Corbel" w:hAnsi="Corbel"/>
                <w:iCs/>
                <w:color w:val="auto"/>
                <w:sz w:val="22"/>
                <w:lang w:val="en-GB" w:eastAsia="pl-PL"/>
              </w:rPr>
              <w:t xml:space="preserve"> English proficiency and the ability to use information technology (IT)</w:t>
            </w:r>
          </w:p>
          <w:p w14:paraId="264A2DC4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06CA8E60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23C4A802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4A6E11DE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7BB053E0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368EBD99" w14:textId="77777777" w:rsidR="00AA1FCD" w:rsidRPr="004F2031" w:rsidRDefault="00AA1FCD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108337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2AC47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164D89A9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37A6C2F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13935B03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103"/>
      </w:tblGrid>
      <w:tr w:rsidR="00AA1FCD" w:rsidRPr="00CB2E62" w14:paraId="36509296" w14:textId="77777777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173DE3" w14:textId="77777777" w:rsidR="00AA1FCD" w:rsidRPr="004F2031" w:rsidRDefault="002D7484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1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1ADDEFD" w14:textId="77777777" w:rsidR="00AA1FCD" w:rsidRPr="008F7F2A" w:rsidRDefault="008F7F2A" w:rsidP="00CF7199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 xml:space="preserve">Students are to familiarise </w:t>
            </w:r>
            <w:r w:rsidR="00CF7199"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  <w:t>with application of qualitative research techniques: autoethnography, mental maps, qualitative GIS, and visual sociology in urban fieldwork.</w:t>
            </w:r>
          </w:p>
        </w:tc>
      </w:tr>
    </w:tbl>
    <w:p w14:paraId="4C1455F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31C30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67140ADB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6F1648E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Outcomes  </w:t>
      </w:r>
      <w:r w:rsidRPr="004F2031">
        <w:rPr>
          <w:rFonts w:ascii="Corbel" w:hAnsi="Corbel"/>
          <w:color w:val="auto"/>
          <w:szCs w:val="24"/>
          <w:lang w:val="en-GB"/>
        </w:rPr>
        <w:t>(to be completed by the coordinator)</w:t>
      </w:r>
    </w:p>
    <w:p w14:paraId="75AB4BC3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4786702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CB2E62" w14:paraId="12CB68C1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B8A3D67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1623DB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40E71A4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CE90756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AA1FCD" w:rsidRPr="004F2031" w14:paraId="14A5B7E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7E66F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C41DE9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040E4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2848DE6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8DE706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E4A88C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22D4C1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770806A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E89240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E372D9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5DD54B8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59631F93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F3755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n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E9EB5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7F5524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4ABF2ECE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3737DF6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urse content  (to be completed by the coordinator)</w:t>
      </w:r>
    </w:p>
    <w:p w14:paraId="20B41A24" w14:textId="77777777" w:rsidR="00AA1FCD" w:rsidRPr="004F2031" w:rsidRDefault="00AA1FCD">
      <w:pPr>
        <w:pStyle w:val="Akapitzlist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385B8D67" w14:textId="77777777" w:rsidR="00AA1FCD" w:rsidRPr="004F2031" w:rsidRDefault="002D7484">
      <w:pPr>
        <w:pStyle w:val="Akapitzlist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2B4C7658" w14:textId="77777777" w:rsidR="00AA1FCD" w:rsidRPr="004F2031" w:rsidRDefault="00AA1FCD">
      <w:pPr>
        <w:pStyle w:val="Akapitzlist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4C93C81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64E436" w14:textId="77777777"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3D8D70E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6F86A6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6288082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3175FB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5C5565D1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7ACD433" w14:textId="77777777" w:rsidR="00AA1FCD" w:rsidRPr="004F2031" w:rsidRDefault="00AA1FCD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</w:p>
        </w:tc>
      </w:tr>
      <w:tr w:rsidR="00AA1FCD" w:rsidRPr="004F2031" w14:paraId="718DB65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2FF318" w14:textId="77777777" w:rsidR="00AA1FCD" w:rsidRPr="004F2031" w:rsidRDefault="002D7484">
            <w:pPr>
              <w:pStyle w:val="Akapitzlist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</w:tbl>
    <w:p w14:paraId="6498DA2E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56F707ED" w14:textId="77777777" w:rsidR="00AA1FCD" w:rsidRPr="004F2031" w:rsidRDefault="002D7484">
      <w:pPr>
        <w:pStyle w:val="Akapitzlist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Classes, tutorials/seminars, colloquia, laboratories, practical classes</w:t>
      </w:r>
    </w:p>
    <w:p w14:paraId="5DF7FA8B" w14:textId="77777777" w:rsidR="00AA1FCD" w:rsidRPr="004F2031" w:rsidRDefault="00AA1FCD">
      <w:pPr>
        <w:pStyle w:val="Akapitzlist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5A26D59E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539279" w14:textId="77777777" w:rsidR="00AA1FCD" w:rsidRPr="004F2031" w:rsidRDefault="002D7484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CF7199" w:rsidRPr="004F2031" w14:paraId="4217BE5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EDDE7F1" w14:textId="77777777" w:rsidR="00CF7199" w:rsidRPr="004F2031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utoethnography</w:t>
            </w:r>
          </w:p>
        </w:tc>
      </w:tr>
      <w:tr w:rsidR="00CF7199" w:rsidRPr="004F2031" w14:paraId="07082BFC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EE4635" w14:textId="77777777" w:rsidR="00CF7199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Qualitative GIS</w:t>
            </w:r>
          </w:p>
        </w:tc>
      </w:tr>
      <w:tr w:rsidR="00CF7199" w:rsidRPr="004F2031" w14:paraId="1C35B5DB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8C1605" w14:textId="77777777" w:rsidR="00CF7199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Mental maps</w:t>
            </w:r>
          </w:p>
        </w:tc>
      </w:tr>
      <w:tr w:rsidR="00CF7199" w:rsidRPr="004F2031" w14:paraId="141059B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38E4595" w14:textId="77777777" w:rsidR="00CF7199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Visual methodology</w:t>
            </w:r>
          </w:p>
        </w:tc>
      </w:tr>
      <w:tr w:rsidR="00CF7199" w:rsidRPr="00CB2E62" w14:paraId="304CC09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4EB398" w14:textId="77777777" w:rsidR="00CF7199" w:rsidRDefault="00CF7199">
            <w:pPr>
              <w:pStyle w:val="Akapitzlist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pplication of discussed methods to urban fieldwork</w:t>
            </w:r>
          </w:p>
        </w:tc>
      </w:tr>
    </w:tbl>
    <w:p w14:paraId="0B840ED6" w14:textId="77777777" w:rsidR="00AA1FCD" w:rsidRPr="004F2031" w:rsidRDefault="00AA1FCD">
      <w:pPr>
        <w:pStyle w:val="Akapitzlist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6439D5E5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19CFAE33" w14:textId="77777777" w:rsidR="00AA1FCD" w:rsidRPr="004F2031" w:rsidRDefault="001C26A0" w:rsidP="001C26A0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</w:p>
    <w:p w14:paraId="4F5AA59B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 w:val="20"/>
          <w:szCs w:val="20"/>
          <w:lang w:val="en-GB"/>
        </w:rPr>
        <w:t>e.g.</w:t>
      </w:r>
    </w:p>
    <w:p w14:paraId="6390054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ecture: a problem-solving lecture/a lecture supported by a multimedia presentation/ distance learning</w:t>
      </w:r>
    </w:p>
    <w:p w14:paraId="27281438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Classes: text analysis and discussion/project work (research project, implementation project, practical project)/ group work (problem solving, case study, discussion)/didactic games/ distance learning</w:t>
      </w:r>
    </w:p>
    <w:p w14:paraId="479C797E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</w:pPr>
      <w:r w:rsidRPr="004F2031">
        <w:rPr>
          <w:rFonts w:ascii="Corbel" w:hAnsi="Corbel" w:cs="Tahoma"/>
          <w:b w:val="0"/>
          <w:i/>
          <w:smallCaps w:val="0"/>
          <w:color w:val="auto"/>
          <w:sz w:val="20"/>
          <w:szCs w:val="20"/>
          <w:lang w:val="en-GB"/>
        </w:rPr>
        <w:t>Laboratory classes: designing and conducting experiments</w:t>
      </w:r>
    </w:p>
    <w:p w14:paraId="58EDA5B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FFC7B7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419270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3F9E944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3576AD5F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24E5DCEC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159012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E8F2B6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5237CAD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582267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6D0AF88D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EE1815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11EB5F8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format (lectures, classes,…)</w:t>
            </w:r>
          </w:p>
        </w:tc>
      </w:tr>
      <w:tr w:rsidR="00AA1FCD" w:rsidRPr="004F2031" w14:paraId="391AB4F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6DEC4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0E4CE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i/>
                <w:color w:val="auto"/>
                <w:szCs w:val="20"/>
                <w:lang w:val="en-GB"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A88C4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E0930C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09D6FE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/>
                <w:b w:val="0"/>
                <w:color w:val="auto"/>
                <w:szCs w:val="24"/>
                <w:lang w:val="en-GB" w:eastAsia="pl-PL"/>
              </w:rPr>
              <w:t>LO-o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2D9BFCA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9F72F0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</w:p>
        </w:tc>
      </w:tr>
    </w:tbl>
    <w:p w14:paraId="61A07EE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532655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966EEF5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5CEA0E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CB2E62" w14:paraId="705ED199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48F04E" w14:textId="77777777" w:rsidR="00AA1FCD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Project –</w:t>
            </w:r>
            <w:r w:rsidR="00CF7199"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 xml:space="preserve"> qualitative research in Rzeszów Old Town and presentation of outcomes</w:t>
            </w:r>
          </w:p>
          <w:p w14:paraId="7B37A6C4" w14:textId="77777777" w:rsidR="008F7F2A" w:rsidRPr="004F2031" w:rsidRDefault="008F7F2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Active participation in discussions during classes.</w:t>
            </w:r>
          </w:p>
          <w:p w14:paraId="2105A38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009BC1D6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267EDE7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181EBBD8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E19155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353F26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40D11A6B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87774A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F84739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25BC3028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0EF440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 course contact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61098A0" w14:textId="2884C397" w:rsidR="00AA1FCD" w:rsidRPr="004F2031" w:rsidRDefault="007318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30</w:t>
            </w:r>
          </w:p>
        </w:tc>
      </w:tr>
      <w:tr w:rsidR="00AA1FCD" w:rsidRPr="008F7F2A" w14:paraId="25C2C15D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F9035F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A721600" w14:textId="4842F8BA" w:rsidR="00AA1FCD" w:rsidRPr="004F2031" w:rsidRDefault="007318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15</w:t>
            </w:r>
          </w:p>
        </w:tc>
      </w:tr>
      <w:tr w:rsidR="00AA1FCD" w:rsidRPr="008F7F2A" w14:paraId="68626DF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80CB9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0EA87B" w14:textId="38B62116" w:rsidR="00AA1FCD" w:rsidRPr="004F2031" w:rsidRDefault="007318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60</w:t>
            </w:r>
          </w:p>
        </w:tc>
      </w:tr>
      <w:tr w:rsidR="00AA1FCD" w:rsidRPr="004F2031" w14:paraId="659A9DE7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321A387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C8B431D" w14:textId="77777777" w:rsidR="00AA1FCD" w:rsidRPr="004F2031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50</w:t>
            </w:r>
          </w:p>
        </w:tc>
      </w:tr>
      <w:tr w:rsidR="00AA1FCD" w:rsidRPr="008F7F2A" w14:paraId="4F52C21C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7A8961C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939F4B" w14:textId="3E1B9910" w:rsidR="00AA1FCD" w:rsidRPr="004F2031" w:rsidRDefault="0073180C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105</w:t>
            </w:r>
          </w:p>
        </w:tc>
      </w:tr>
    </w:tbl>
    <w:p w14:paraId="34ED790D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1549A92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5EA6D2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D69FE9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7658614F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379A02F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44CEAE19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70B3E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Number of hours</w:t>
            </w:r>
          </w:p>
          <w:p w14:paraId="40B21CD3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08B32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1F762FE4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F9CC60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52249CD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1417FF52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77AA96D2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6668F2AB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6332780A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8F7F2A" w14:paraId="66AD32AC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2340362" w14:textId="77777777" w:rsidR="00AA1FCD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407281B8" w14:textId="77777777" w:rsidR="00CF7199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Adams T.E., Holman Jones S., Ellis C. (2015). </w:t>
            </w:r>
            <w:r w:rsidRPr="00CF7199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Autoethnography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New York: Oxford University Press.</w:t>
            </w:r>
          </w:p>
          <w:p w14:paraId="03E755C0" w14:textId="77777777" w:rsidR="00CF7199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Ankerl G. (1981). </w:t>
            </w:r>
            <w:r w:rsidRPr="00CF7199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Experimental sociology of architectur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. New York: Mouton. </w:t>
            </w:r>
          </w:p>
          <w:p w14:paraId="5CD15B6C" w14:textId="77777777" w:rsidR="00CF7199" w:rsidRPr="004F2031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Evans J., Jones P. (2011). </w:t>
            </w:r>
            <w:r w:rsidRPr="00CF7199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The walking interview: methodology, mobility and place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“Applied Geography”, 31, pp. 849-853.</w:t>
            </w:r>
          </w:p>
        </w:tc>
      </w:tr>
      <w:tr w:rsidR="00AA1FCD" w:rsidRPr="008F7F2A" w14:paraId="60D9C3F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D7DD4A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Complementary literature: </w:t>
            </w:r>
          </w:p>
          <w:p w14:paraId="7F5451F9" w14:textId="77777777" w:rsidR="00AA1FCD" w:rsidRPr="004F2031" w:rsidRDefault="00CF7199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Silverman D. (2018). </w:t>
            </w:r>
            <w:r w:rsidRPr="00CF7199"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  <w:t>Doing qualitative research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. Los Angeles: SAGE.</w:t>
            </w:r>
          </w:p>
        </w:tc>
      </w:tr>
    </w:tbl>
    <w:p w14:paraId="1D3F4348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F04DA4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835B2D4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F1A1FD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084571FA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6B322DA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7F0D60F6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 w:rsidSect="002A652E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D4DB7" w14:textId="77777777" w:rsidR="0025238C" w:rsidRDefault="0025238C">
      <w:pPr>
        <w:spacing w:after="0" w:line="240" w:lineRule="auto"/>
      </w:pPr>
      <w:r>
        <w:separator/>
      </w:r>
    </w:p>
  </w:endnote>
  <w:endnote w:type="continuationSeparator" w:id="0">
    <w:p w14:paraId="626A8A4D" w14:textId="77777777" w:rsidR="0025238C" w:rsidRDefault="002523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5D5F0" w14:textId="77777777" w:rsidR="00AA1FCD" w:rsidRDefault="00953C95">
    <w:pPr>
      <w:pStyle w:val="Stopka"/>
      <w:spacing w:after="0" w:line="240" w:lineRule="auto"/>
      <w:jc w:val="center"/>
    </w:pPr>
    <w:r>
      <w:fldChar w:fldCharType="begin"/>
    </w:r>
    <w:r w:rsidR="002D7484">
      <w:instrText>PAGE</w:instrText>
    </w:r>
    <w:r>
      <w:fldChar w:fldCharType="separate"/>
    </w:r>
    <w:r w:rsidR="00D940F6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D2368" w14:textId="77777777" w:rsidR="0025238C" w:rsidRDefault="0025238C">
      <w:pPr>
        <w:spacing w:after="0" w:line="240" w:lineRule="auto"/>
      </w:pPr>
      <w:r>
        <w:separator/>
      </w:r>
    </w:p>
  </w:footnote>
  <w:footnote w:type="continuationSeparator" w:id="0">
    <w:p w14:paraId="20B1ACA4" w14:textId="77777777" w:rsidR="0025238C" w:rsidRDefault="002523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980034809">
    <w:abstractNumId w:val="0"/>
  </w:num>
  <w:num w:numId="2" w16cid:durableId="1145776378">
    <w:abstractNumId w:val="1"/>
  </w:num>
  <w:num w:numId="3" w16cid:durableId="294917163">
    <w:abstractNumId w:val="5"/>
  </w:num>
  <w:num w:numId="4" w16cid:durableId="485825758">
    <w:abstractNumId w:val="4"/>
  </w:num>
  <w:num w:numId="5" w16cid:durableId="426581988">
    <w:abstractNumId w:val="3"/>
  </w:num>
  <w:num w:numId="6" w16cid:durableId="412553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szQ1MTE3NTIxNzFV0lEKTi0uzszPAykwrAUAQpnhqywAAAA="/>
  </w:docVars>
  <w:rsids>
    <w:rsidRoot w:val="00AA1FCD"/>
    <w:rsid w:val="001C04ED"/>
    <w:rsid w:val="001C1571"/>
    <w:rsid w:val="001C26A0"/>
    <w:rsid w:val="0025238C"/>
    <w:rsid w:val="0028211C"/>
    <w:rsid w:val="002A652E"/>
    <w:rsid w:val="002D7484"/>
    <w:rsid w:val="00300BF3"/>
    <w:rsid w:val="003730E0"/>
    <w:rsid w:val="00470970"/>
    <w:rsid w:val="004F2031"/>
    <w:rsid w:val="00547266"/>
    <w:rsid w:val="005B5581"/>
    <w:rsid w:val="005F3199"/>
    <w:rsid w:val="006A59EF"/>
    <w:rsid w:val="00706CAC"/>
    <w:rsid w:val="0073180C"/>
    <w:rsid w:val="007D1466"/>
    <w:rsid w:val="008F7F2A"/>
    <w:rsid w:val="00953C95"/>
    <w:rsid w:val="009F7732"/>
    <w:rsid w:val="00A07FFB"/>
    <w:rsid w:val="00A64BAB"/>
    <w:rsid w:val="00AA1FCD"/>
    <w:rsid w:val="00C77B67"/>
    <w:rsid w:val="00CB2E62"/>
    <w:rsid w:val="00CF7199"/>
    <w:rsid w:val="00D940F6"/>
    <w:rsid w:val="00DE11A4"/>
    <w:rsid w:val="00DF44A5"/>
    <w:rsid w:val="00EA245B"/>
    <w:rsid w:val="00EA249D"/>
    <w:rsid w:val="00F3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BF81FA"/>
  <w15:docId w15:val="{40E71569-7DB2-48FF-AB6F-C67D84DE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StopkaZnak">
    <w:name w:val="Stopka Znak"/>
    <w:basedOn w:val="Domylnaczcionkaakapitu"/>
    <w:link w:val="Stopka"/>
    <w:uiPriority w:val="99"/>
    <w:rsid w:val="00B3310D"/>
    <w:rPr>
      <w:rFonts w:eastAsia="Calibri"/>
      <w:szCs w:val="22"/>
    </w:rPr>
  </w:style>
  <w:style w:type="character" w:styleId="Numerstrony">
    <w:name w:val="page number"/>
    <w:basedOn w:val="Domylnaczcionkaakapitu"/>
    <w:semiHidden/>
    <w:rsid w:val="00B3310D"/>
  </w:style>
  <w:style w:type="character" w:customStyle="1" w:styleId="TekstpodstawowyZnak">
    <w:name w:val="Tekst podstawowy Znak"/>
    <w:basedOn w:val="Domylnaczcionkaakapitu"/>
    <w:link w:val="Tretekstu"/>
    <w:uiPriority w:val="99"/>
    <w:semiHidden/>
    <w:rsid w:val="00B3310D"/>
    <w:rPr>
      <w:rFonts w:eastAsia="Calibri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83EA7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83EA7"/>
    <w:rPr>
      <w:rFonts w:eastAsia="Calibri"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sid w:val="002A652E"/>
    <w:rPr>
      <w:b/>
      <w:color w:val="00000A"/>
    </w:rPr>
  </w:style>
  <w:style w:type="character" w:customStyle="1" w:styleId="ListLabel2">
    <w:name w:val="ListLabel 2"/>
    <w:rsid w:val="002A652E"/>
    <w:rPr>
      <w:i w:val="0"/>
    </w:rPr>
  </w:style>
  <w:style w:type="character" w:customStyle="1" w:styleId="ListLabel3">
    <w:name w:val="ListLabel 3"/>
    <w:rsid w:val="002A652E"/>
    <w:rPr>
      <w:b w:val="0"/>
      <w:i w:val="0"/>
      <w:color w:val="00000A"/>
    </w:rPr>
  </w:style>
  <w:style w:type="character" w:customStyle="1" w:styleId="ListLabel4">
    <w:name w:val="ListLabel 4"/>
    <w:rsid w:val="002A652E"/>
    <w:rPr>
      <w:color w:val="00000A"/>
    </w:rPr>
  </w:style>
  <w:style w:type="character" w:customStyle="1" w:styleId="ListLabel5">
    <w:name w:val="ListLabel 5"/>
    <w:rsid w:val="002A652E"/>
    <w:rPr>
      <w:b/>
      <w:i w:val="0"/>
      <w:color w:val="00000A"/>
    </w:rPr>
  </w:style>
  <w:style w:type="character" w:customStyle="1" w:styleId="ListLabel6">
    <w:name w:val="ListLabel 6"/>
    <w:rsid w:val="002A652E"/>
    <w:rPr>
      <w:color w:val="00000A"/>
      <w:sz w:val="24"/>
    </w:rPr>
  </w:style>
  <w:style w:type="character" w:customStyle="1" w:styleId="ListLabel7">
    <w:name w:val="ListLabel 7"/>
    <w:rsid w:val="002A652E"/>
    <w:rPr>
      <w:b/>
      <w:color w:val="00000A"/>
    </w:rPr>
  </w:style>
  <w:style w:type="character" w:customStyle="1" w:styleId="ListLabel8">
    <w:name w:val="ListLabel 8"/>
    <w:rsid w:val="002A652E"/>
    <w:rPr>
      <w:i w:val="0"/>
    </w:rPr>
  </w:style>
  <w:style w:type="character" w:customStyle="1" w:styleId="ListLabel9">
    <w:name w:val="ListLabel 9"/>
    <w:rsid w:val="002A652E"/>
    <w:rPr>
      <w:b w:val="0"/>
      <w:i w:val="0"/>
      <w:color w:val="00000A"/>
    </w:rPr>
  </w:style>
  <w:style w:type="character" w:customStyle="1" w:styleId="ListLabel10">
    <w:name w:val="ListLabel 10"/>
    <w:rsid w:val="002A652E"/>
    <w:rPr>
      <w:color w:val="00000A"/>
      <w:sz w:val="24"/>
    </w:rPr>
  </w:style>
  <w:style w:type="paragraph" w:styleId="Nagwek">
    <w:name w:val="header"/>
    <w:basedOn w:val="Normalny"/>
    <w:next w:val="Tretekstu"/>
    <w:rsid w:val="002A652E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a">
    <w:name w:val="List"/>
    <w:basedOn w:val="Tretekstu"/>
    <w:rsid w:val="002A652E"/>
    <w:rPr>
      <w:rFonts w:cs="Arial"/>
    </w:rPr>
  </w:style>
  <w:style w:type="paragraph" w:styleId="Podpis">
    <w:name w:val="Signature"/>
    <w:basedOn w:val="Normalny"/>
    <w:rsid w:val="002A652E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ny"/>
    <w:rsid w:val="002A652E"/>
    <w:pPr>
      <w:suppressLineNumbers/>
    </w:pPr>
    <w:rPr>
      <w:rFonts w:cs="Arial"/>
    </w:rPr>
  </w:style>
  <w:style w:type="paragraph" w:styleId="Akapitzlist">
    <w:name w:val="List Paragraph"/>
    <w:basedOn w:val="Normalny"/>
    <w:uiPriority w:val="34"/>
    <w:qFormat/>
    <w:rsid w:val="00B3310D"/>
    <w:pPr>
      <w:ind w:left="720"/>
      <w:contextualSpacing/>
    </w:pPr>
  </w:style>
  <w:style w:type="paragraph" w:styleId="Stopka">
    <w:name w:val="footer"/>
    <w:basedOn w:val="Normalny"/>
    <w:link w:val="StopkaZnak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ny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ny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ny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rsid w:val="00783EA7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ny"/>
    <w:rsid w:val="002A652E"/>
  </w:style>
  <w:style w:type="table" w:styleId="Tabela-Siatka">
    <w:name w:val="Table Grid"/>
    <w:basedOn w:val="Standardowy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6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CA5717-5C91-4D5F-9775-10EA53D32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iusz Palak</cp:lastModifiedBy>
  <cp:revision>5</cp:revision>
  <cp:lastPrinted>2017-07-04T06:31:00Z</cp:lastPrinted>
  <dcterms:created xsi:type="dcterms:W3CDTF">2022-03-05T17:57:00Z</dcterms:created>
  <dcterms:modified xsi:type="dcterms:W3CDTF">2024-03-06T11:06:00Z</dcterms:modified>
  <dc:language>pl-PL</dc:language>
</cp:coreProperties>
</file>